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A703B" w14:textId="77777777" w:rsidR="002335A9" w:rsidRPr="00936C35" w:rsidRDefault="002335A9" w:rsidP="002335A9">
      <w:pPr>
        <w:pStyle w:val="BodyA"/>
        <w:snapToGrid w:val="0"/>
        <w:spacing w:before="120" w:after="120" w:line="240" w:lineRule="auto"/>
        <w:ind w:left="-142" w:right="-30"/>
        <w:jc w:val="center"/>
        <w:rPr>
          <w:rFonts w:ascii="Myriad Pro" w:hAnsi="Myriad Pro"/>
          <w:b/>
          <w:bCs/>
          <w:color w:val="1F3864" w:themeColor="accent1" w:themeShade="80"/>
          <w:lang w:val="en-GB"/>
        </w:rPr>
      </w:pPr>
    </w:p>
    <w:p w14:paraId="30CD53E5" w14:textId="77777777" w:rsidR="008B4C04" w:rsidRPr="00936C35" w:rsidRDefault="008B4C04" w:rsidP="002335A9">
      <w:pPr>
        <w:pStyle w:val="BodyA"/>
        <w:snapToGrid w:val="0"/>
        <w:spacing w:before="120" w:after="120" w:line="240" w:lineRule="auto"/>
        <w:ind w:left="-142" w:right="-30"/>
        <w:jc w:val="center"/>
        <w:rPr>
          <w:rFonts w:ascii="Myriad Pro" w:hAnsi="Myriad Pro"/>
          <w:b/>
          <w:bCs/>
          <w:color w:val="1F3864" w:themeColor="accent1" w:themeShade="80"/>
          <w:lang w:val="en-GB"/>
        </w:rPr>
      </w:pPr>
    </w:p>
    <w:p w14:paraId="1CBAC658" w14:textId="6A483224" w:rsidR="002335A9" w:rsidRPr="00936C35" w:rsidRDefault="003564C4" w:rsidP="002335A9">
      <w:pPr>
        <w:pStyle w:val="BodyA"/>
        <w:snapToGrid w:val="0"/>
        <w:spacing w:before="120" w:after="120" w:line="240" w:lineRule="auto"/>
        <w:ind w:left="-142" w:right="-30"/>
        <w:jc w:val="center"/>
        <w:rPr>
          <w:rFonts w:ascii="Myriad Pro" w:eastAsia="Arial" w:hAnsi="Myriad Pro" w:cs="Arial"/>
          <w:b/>
          <w:bCs/>
          <w:color w:val="1F3864" w:themeColor="accent1" w:themeShade="80"/>
          <w:lang w:val="en-GB"/>
        </w:rPr>
      </w:pPr>
      <w:r w:rsidRPr="00936C35">
        <w:rPr>
          <w:rFonts w:ascii="Myriad Pro" w:hAnsi="Myriad Pro"/>
          <w:b/>
          <w:bCs/>
          <w:color w:val="1F3864" w:themeColor="accent1" w:themeShade="80"/>
          <w:lang w:val="en-GB"/>
        </w:rPr>
        <w:t xml:space="preserve">ANNEX TO THE </w:t>
      </w:r>
      <w:r w:rsidR="008674F3">
        <w:rPr>
          <w:rFonts w:ascii="Myriad Pro" w:hAnsi="Myriad Pro"/>
          <w:b/>
          <w:bCs/>
          <w:color w:val="1F3864" w:themeColor="accent1" w:themeShade="80"/>
          <w:lang w:val="en-GB"/>
        </w:rPr>
        <w:t>APPLICATION FORM</w:t>
      </w:r>
    </w:p>
    <w:p w14:paraId="454AEE37" w14:textId="7C72D1EB" w:rsidR="003564C4" w:rsidRPr="00936C35" w:rsidRDefault="007B7F72" w:rsidP="002335A9">
      <w:pPr>
        <w:pStyle w:val="BodyA"/>
        <w:snapToGrid w:val="0"/>
        <w:spacing w:before="60" w:after="60"/>
        <w:ind w:left="-142" w:right="-30"/>
        <w:jc w:val="center"/>
        <w:rPr>
          <w:rFonts w:ascii="Myriad Pro" w:hAnsi="Myriad Pro"/>
          <w:b/>
          <w:color w:val="1F3864"/>
          <w:u w:color="002060"/>
          <w:lang w:val="en-GB"/>
        </w:rPr>
      </w:pPr>
      <w:r w:rsidRPr="007B7F72">
        <w:rPr>
          <w:rFonts w:ascii="Myriad Pro" w:hAnsi="Myriad Pro"/>
          <w:b/>
          <w:bCs/>
          <w:color w:val="1F3864"/>
          <w:sz w:val="26"/>
          <w:szCs w:val="28"/>
          <w:u w:color="002060"/>
          <w:lang w:val="en-GB"/>
        </w:rPr>
        <w:t>STATEMENT OF COMMITMENT AND PARTNERSHIP</w:t>
      </w:r>
    </w:p>
    <w:p w14:paraId="7B1D7F6F" w14:textId="77777777" w:rsidR="008B4C04" w:rsidRPr="00936C35" w:rsidRDefault="008B4C04" w:rsidP="00EB32A5">
      <w:pPr>
        <w:pStyle w:val="BodyA"/>
        <w:snapToGrid w:val="0"/>
        <w:spacing w:before="60" w:after="60" w:line="276" w:lineRule="auto"/>
        <w:ind w:right="-28"/>
        <w:jc w:val="both"/>
        <w:rPr>
          <w:rFonts w:ascii="Myriad Pro" w:hAnsi="Myriad Pro"/>
          <w:bCs/>
          <w:color w:val="auto"/>
          <w:u w:color="002060"/>
          <w:lang w:val="en-GB"/>
        </w:rPr>
      </w:pPr>
    </w:p>
    <w:p w14:paraId="4AC3D5BC" w14:textId="73603AFC" w:rsidR="003564C4" w:rsidRPr="00936C35" w:rsidRDefault="003564C4" w:rsidP="00EB32A5">
      <w:pPr>
        <w:pStyle w:val="BodyA"/>
        <w:snapToGrid w:val="0"/>
        <w:spacing w:before="60" w:after="60" w:line="276" w:lineRule="auto"/>
        <w:ind w:right="-28"/>
        <w:jc w:val="both"/>
        <w:rPr>
          <w:rFonts w:ascii="Myriad Pro" w:hAnsi="Myriad Pro"/>
          <w:bCs/>
          <w:color w:val="auto"/>
          <w:u w:color="002060"/>
          <w:lang w:val="en-GB"/>
        </w:rPr>
      </w:pPr>
      <w:r w:rsidRPr="00936C35">
        <w:rPr>
          <w:rFonts w:ascii="Myriad Pro" w:hAnsi="Myriad Pro"/>
          <w:color w:val="auto"/>
          <w:u w:color="002060"/>
          <w:lang w:val="en-GB"/>
        </w:rPr>
        <w:t xml:space="preserve">In the context of </w:t>
      </w:r>
      <w:r w:rsidR="00A21389">
        <w:rPr>
          <w:rFonts w:ascii="Myriad Pro" w:hAnsi="Myriad Pro"/>
          <w:color w:val="auto"/>
          <w:u w:color="002060"/>
          <w:lang w:val="en-GB"/>
        </w:rPr>
        <w:t>the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 selection of three beneficiary micro-regions of the Swiss-UNDP project “Resilient</w:t>
      </w:r>
      <w:r w:rsidR="00A21389">
        <w:rPr>
          <w:rFonts w:ascii="Myriad Pro" w:hAnsi="Myriad Pro"/>
          <w:color w:val="auto"/>
          <w:u w:color="002060"/>
          <w:lang w:val="en-GB"/>
        </w:rPr>
        <w:t xml:space="preserve"> and 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Inclusive Markets in Moldova” (PRIM) for piloting the assistance </w:t>
      </w:r>
      <w:proofErr w:type="gramStart"/>
      <w:r w:rsidRPr="00936C35">
        <w:rPr>
          <w:rFonts w:ascii="Myriad Pro" w:hAnsi="Myriad Pro"/>
          <w:color w:val="auto"/>
          <w:u w:color="002060"/>
          <w:lang w:val="en-GB"/>
        </w:rPr>
        <w:t>in the area of</w:t>
      </w:r>
      <w:proofErr w:type="gramEnd"/>
      <w:r w:rsidRPr="00936C35">
        <w:rPr>
          <w:rFonts w:ascii="Myriad Pro" w:hAnsi="Myriad Pro"/>
          <w:color w:val="auto"/>
          <w:u w:color="002060"/>
          <w:lang w:val="en-GB"/>
        </w:rPr>
        <w:t xml:space="preserve"> local economic development based on the concept of clustering (2023-2024), </w:t>
      </w:r>
      <w:r w:rsidR="0032100D">
        <w:rPr>
          <w:rFonts w:ascii="Myriad Pro" w:hAnsi="Myriad Pro"/>
          <w:color w:val="auto"/>
          <w:u w:color="002060"/>
          <w:lang w:val="en-GB"/>
        </w:rPr>
        <w:t xml:space="preserve">we, 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as representatives of the local public administration and of the private sector in the micro-region </w:t>
      </w:r>
      <w:r w:rsidRPr="00936C35">
        <w:rPr>
          <w:rFonts w:ascii="Myriad Pro" w:hAnsi="Myriad Pro"/>
          <w:color w:val="FF0000"/>
          <w:u w:color="002060"/>
          <w:lang w:val="en-GB"/>
        </w:rPr>
        <w:t xml:space="preserve">(&lt;all member </w:t>
      </w:r>
      <w:r w:rsidR="0032100D">
        <w:rPr>
          <w:rFonts w:ascii="Myriad Pro" w:hAnsi="Myriad Pro"/>
          <w:color w:val="FF0000"/>
          <w:u w:color="002060"/>
          <w:lang w:val="en-GB"/>
        </w:rPr>
        <w:t>localities</w:t>
      </w:r>
      <w:r w:rsidRPr="00936C35">
        <w:rPr>
          <w:rFonts w:ascii="Myriad Pro" w:hAnsi="Myriad Pro"/>
          <w:color w:val="FF0000"/>
          <w:u w:color="002060"/>
          <w:lang w:val="en-GB"/>
        </w:rPr>
        <w:t xml:space="preserve"> shall be market with a dash&gt;</w:t>
      </w:r>
      <w:r w:rsidRPr="00936C35">
        <w:rPr>
          <w:rFonts w:ascii="Myriad Pro" w:hAnsi="Myriad Pro"/>
          <w:color w:val="auto"/>
          <w:u w:color="002060"/>
          <w:lang w:val="en-GB"/>
        </w:rPr>
        <w:t>),</w:t>
      </w:r>
      <w:r w:rsidR="0032100D">
        <w:rPr>
          <w:rFonts w:ascii="Myriad Pro" w:hAnsi="Myriad Pro"/>
          <w:color w:val="auto"/>
          <w:u w:color="002060"/>
          <w:lang w:val="en-GB"/>
        </w:rPr>
        <w:t xml:space="preserve"> 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hereby declare the following: </w:t>
      </w:r>
    </w:p>
    <w:p w14:paraId="62B0742B" w14:textId="77777777" w:rsidR="009331C1" w:rsidRPr="00936C35" w:rsidRDefault="009331C1" w:rsidP="00EB32A5">
      <w:pPr>
        <w:pStyle w:val="BodyA"/>
        <w:snapToGrid w:val="0"/>
        <w:spacing w:before="60" w:after="60" w:line="276" w:lineRule="auto"/>
        <w:ind w:right="-28"/>
        <w:jc w:val="both"/>
        <w:rPr>
          <w:rFonts w:ascii="Myriad Pro" w:hAnsi="Myriad Pro"/>
          <w:b/>
          <w:color w:val="auto"/>
          <w:u w:color="002060"/>
          <w:lang w:val="en-GB"/>
        </w:rPr>
      </w:pPr>
    </w:p>
    <w:p w14:paraId="7E573E59" w14:textId="5D9CF001" w:rsidR="002C35DF" w:rsidRPr="00936C35" w:rsidRDefault="003564C4" w:rsidP="009331C1">
      <w:pPr>
        <w:pStyle w:val="BodyA"/>
        <w:numPr>
          <w:ilvl w:val="0"/>
          <w:numId w:val="10"/>
        </w:numPr>
        <w:snapToGrid w:val="0"/>
        <w:spacing w:before="60" w:after="60" w:line="276" w:lineRule="auto"/>
        <w:ind w:left="426" w:right="-28"/>
        <w:jc w:val="both"/>
        <w:rPr>
          <w:rFonts w:ascii="Myriad Pro" w:hAnsi="Myriad Pro"/>
          <w:bCs/>
          <w:color w:val="auto"/>
          <w:u w:color="002060"/>
          <w:lang w:val="en-GB"/>
        </w:rPr>
      </w:pPr>
      <w:r w:rsidRPr="00936C35">
        <w:rPr>
          <w:rFonts w:ascii="Myriad Pro" w:hAnsi="Myriad Pro"/>
          <w:color w:val="auto"/>
          <w:u w:color="002060"/>
          <w:lang w:val="en-GB"/>
        </w:rPr>
        <w:t xml:space="preserve">We confirm that all the information presented in the </w:t>
      </w:r>
      <w:r w:rsidR="0032100D">
        <w:rPr>
          <w:rFonts w:ascii="Myriad Pro" w:hAnsi="Myriad Pro"/>
          <w:color w:val="auto"/>
          <w:u w:color="002060"/>
          <w:lang w:val="en-GB"/>
        </w:rPr>
        <w:t>A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pplication </w:t>
      </w:r>
      <w:r w:rsidR="0032100D">
        <w:rPr>
          <w:rFonts w:ascii="Myriad Pro" w:hAnsi="Myriad Pro"/>
          <w:color w:val="auto"/>
          <w:u w:color="002060"/>
          <w:lang w:val="en-GB"/>
        </w:rPr>
        <w:t>Form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 is accurate and does not contain any intentionally erroneous data. </w:t>
      </w:r>
    </w:p>
    <w:p w14:paraId="3FE50538" w14:textId="77777777" w:rsidR="002C35DF" w:rsidRPr="00936C35" w:rsidRDefault="003564C4" w:rsidP="009331C1">
      <w:pPr>
        <w:pStyle w:val="BodyA"/>
        <w:numPr>
          <w:ilvl w:val="0"/>
          <w:numId w:val="10"/>
        </w:numPr>
        <w:snapToGrid w:val="0"/>
        <w:spacing w:before="60" w:after="60" w:line="276" w:lineRule="auto"/>
        <w:ind w:left="426" w:right="-28"/>
        <w:jc w:val="both"/>
        <w:rPr>
          <w:rFonts w:ascii="Myriad Pro" w:hAnsi="Myriad Pro"/>
          <w:bCs/>
          <w:color w:val="auto"/>
          <w:u w:color="002060"/>
          <w:lang w:val="en-GB"/>
        </w:rPr>
      </w:pPr>
      <w:r w:rsidRPr="00936C35">
        <w:rPr>
          <w:rFonts w:ascii="Myriad Pro" w:hAnsi="Myriad Pro"/>
          <w:color w:val="auto"/>
          <w:u w:color="002060"/>
          <w:lang w:val="en-GB"/>
        </w:rPr>
        <w:t xml:space="preserve">If our micro-region is selected for assistance, we are committed to take all individual and collective efforts to achieve the set objectives and targets, </w:t>
      </w:r>
      <w:proofErr w:type="gramStart"/>
      <w:r w:rsidRPr="00936C35">
        <w:rPr>
          <w:rFonts w:ascii="Myriad Pro" w:hAnsi="Myriad Pro"/>
          <w:color w:val="auto"/>
          <w:u w:color="002060"/>
          <w:lang w:val="en-GB"/>
        </w:rPr>
        <w:t>in order to</w:t>
      </w:r>
      <w:proofErr w:type="gramEnd"/>
      <w:r w:rsidRPr="00936C35">
        <w:rPr>
          <w:rFonts w:ascii="Myriad Pro" w:hAnsi="Myriad Pro"/>
          <w:color w:val="auto"/>
          <w:u w:color="002060"/>
          <w:lang w:val="en-GB"/>
        </w:rPr>
        <w:t xml:space="preserve"> promote local economic development through clustering. </w:t>
      </w:r>
    </w:p>
    <w:p w14:paraId="220B19BA" w14:textId="6DE1ADED" w:rsidR="002C35DF" w:rsidRPr="00936C35" w:rsidRDefault="003564C4" w:rsidP="009331C1">
      <w:pPr>
        <w:pStyle w:val="BodyA"/>
        <w:numPr>
          <w:ilvl w:val="0"/>
          <w:numId w:val="10"/>
        </w:numPr>
        <w:snapToGrid w:val="0"/>
        <w:spacing w:before="60" w:after="60" w:line="276" w:lineRule="auto"/>
        <w:ind w:left="426" w:right="-28"/>
        <w:jc w:val="both"/>
        <w:rPr>
          <w:rFonts w:ascii="Myriad Pro" w:hAnsi="Myriad Pro"/>
          <w:bCs/>
          <w:color w:val="auto"/>
          <w:u w:color="002060"/>
          <w:lang w:val="en-GB"/>
        </w:rPr>
      </w:pPr>
      <w:r w:rsidRPr="00936C35">
        <w:rPr>
          <w:rFonts w:ascii="Myriad Pro" w:hAnsi="Myriad Pro"/>
          <w:color w:val="auto"/>
          <w:u w:color="002060"/>
          <w:lang w:val="en-GB"/>
        </w:rPr>
        <w:t xml:space="preserve">We commit to ensure </w:t>
      </w:r>
      <w:r w:rsidR="00792DF8">
        <w:rPr>
          <w:rFonts w:ascii="Myriad Pro" w:hAnsi="Myriad Pro"/>
          <w:color w:val="auto"/>
          <w:u w:color="002060"/>
          <w:lang w:val="en-GB"/>
        </w:rPr>
        <w:t xml:space="preserve">a 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co-financing of at least 40% </w:t>
      </w:r>
      <w:r w:rsidRPr="00936C35">
        <w:rPr>
          <w:rFonts w:ascii="Myriad Pro" w:hAnsi="Myriad Pro"/>
          <w:i/>
          <w:iCs/>
          <w:color w:val="auto"/>
          <w:u w:color="002060"/>
          <w:lang w:val="en-GB"/>
        </w:rPr>
        <w:t xml:space="preserve">(25% financial and 15% non-financial) 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of the value of aggregate interventions for financial support from the </w:t>
      </w:r>
      <w:r w:rsidR="00792DF8">
        <w:rPr>
          <w:rFonts w:ascii="Myriad Pro" w:hAnsi="Myriad Pro"/>
          <w:color w:val="auto"/>
          <w:u w:color="002060"/>
          <w:lang w:val="en-GB"/>
        </w:rPr>
        <w:t>PRIM p</w:t>
      </w:r>
      <w:r w:rsidRPr="00936C35">
        <w:rPr>
          <w:rFonts w:ascii="Myriad Pro" w:hAnsi="Myriad Pro"/>
          <w:color w:val="auto"/>
          <w:u w:color="002060"/>
          <w:lang w:val="en-GB"/>
        </w:rPr>
        <w:t>roject.</w:t>
      </w:r>
    </w:p>
    <w:p w14:paraId="0C656774" w14:textId="32FE4418" w:rsidR="003564C4" w:rsidRPr="00936C35" w:rsidRDefault="003564C4" w:rsidP="009331C1">
      <w:pPr>
        <w:pStyle w:val="BodyA"/>
        <w:numPr>
          <w:ilvl w:val="0"/>
          <w:numId w:val="10"/>
        </w:numPr>
        <w:snapToGrid w:val="0"/>
        <w:spacing w:before="60" w:after="60" w:line="276" w:lineRule="auto"/>
        <w:ind w:left="426" w:right="-28"/>
        <w:jc w:val="both"/>
        <w:rPr>
          <w:rFonts w:ascii="Myriad Pro" w:hAnsi="Myriad Pro"/>
          <w:bCs/>
          <w:color w:val="auto"/>
          <w:u w:color="002060"/>
          <w:lang w:val="en-GB"/>
        </w:rPr>
      </w:pPr>
      <w:r w:rsidRPr="00936C35">
        <w:rPr>
          <w:rFonts w:ascii="Myriad Pro" w:hAnsi="Myriad Pro"/>
          <w:color w:val="auto"/>
          <w:u w:color="002060"/>
          <w:lang w:val="en-GB"/>
        </w:rPr>
        <w:t xml:space="preserve">We commit to ensure an efficient, </w:t>
      </w:r>
      <w:r w:rsidR="007B7F72" w:rsidRPr="00936C35">
        <w:rPr>
          <w:rFonts w:ascii="Myriad Pro" w:hAnsi="Myriad Pro"/>
          <w:color w:val="auto"/>
          <w:u w:color="002060"/>
          <w:lang w:val="en-GB"/>
        </w:rPr>
        <w:t>constructive,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 and pro-active environment of mutually beneficial collaboration between local public authorities and economic operators </w:t>
      </w:r>
      <w:r w:rsidR="00792DF8" w:rsidRPr="00936C35">
        <w:rPr>
          <w:rFonts w:ascii="Myriad Pro" w:hAnsi="Myriad Pro"/>
          <w:color w:val="auto"/>
          <w:u w:color="002060"/>
          <w:lang w:val="en-GB"/>
        </w:rPr>
        <w:t>to</w:t>
      </w:r>
      <w:r w:rsidRPr="00936C35">
        <w:rPr>
          <w:rFonts w:ascii="Myriad Pro" w:hAnsi="Myriad Pro"/>
          <w:color w:val="auto"/>
          <w:u w:color="002060"/>
          <w:lang w:val="en-GB"/>
        </w:rPr>
        <w:t xml:space="preserve"> develop and institutionalise the </w:t>
      </w:r>
      <w:r w:rsidR="00792DF8">
        <w:rPr>
          <w:rFonts w:ascii="Myriad Pro" w:hAnsi="Myriad Pro"/>
          <w:color w:val="auto"/>
          <w:u w:color="002060"/>
          <w:lang w:val="en-GB"/>
        </w:rPr>
        <w:t xml:space="preserve">envisioned </w:t>
      </w:r>
      <w:r w:rsidRPr="00936C35">
        <w:rPr>
          <w:rFonts w:ascii="Myriad Pro" w:hAnsi="Myriad Pro"/>
          <w:color w:val="auto"/>
          <w:u w:color="002060"/>
          <w:lang w:val="en-GB"/>
        </w:rPr>
        <w:t>micro-cluster.</w:t>
      </w:r>
    </w:p>
    <w:p w14:paraId="10100332" w14:textId="77777777" w:rsidR="008B4C04" w:rsidRPr="00936C35" w:rsidRDefault="008B4C04" w:rsidP="008B4C04">
      <w:pPr>
        <w:spacing w:after="120"/>
        <w:rPr>
          <w:rFonts w:ascii="Myriad Pro" w:hAnsi="Myriad Pro"/>
          <w:b/>
          <w:sz w:val="22"/>
          <w:szCs w:val="22"/>
          <w:lang w:val="en-GB"/>
        </w:rPr>
      </w:pPr>
    </w:p>
    <w:p w14:paraId="1BF7F3D9" w14:textId="77777777" w:rsidR="008B4C04" w:rsidRPr="00936C35" w:rsidRDefault="008B4C04" w:rsidP="008B4C04">
      <w:pPr>
        <w:spacing w:after="120"/>
        <w:ind w:hanging="86"/>
        <w:rPr>
          <w:rFonts w:ascii="Myriad Pro" w:hAnsi="Myriad Pro"/>
          <w:b/>
          <w:sz w:val="22"/>
          <w:szCs w:val="22"/>
          <w:lang w:val="en-GB"/>
        </w:rPr>
      </w:pPr>
    </w:p>
    <w:p w14:paraId="645B8232" w14:textId="515744D1" w:rsidR="008B4C04" w:rsidRPr="00936C35" w:rsidRDefault="008B4C04" w:rsidP="008B4C04">
      <w:pPr>
        <w:spacing w:after="120"/>
        <w:ind w:hanging="86"/>
        <w:rPr>
          <w:rFonts w:ascii="Myriad Pro" w:hAnsi="Myriad Pro"/>
          <w:b/>
          <w:sz w:val="22"/>
          <w:szCs w:val="22"/>
          <w:lang w:val="en-GB"/>
        </w:rPr>
      </w:pPr>
      <w:r w:rsidRPr="00936C35">
        <w:rPr>
          <w:rFonts w:ascii="Myriad Pro" w:hAnsi="Myriad Pro"/>
          <w:b/>
          <w:bCs/>
          <w:sz w:val="22"/>
          <w:szCs w:val="22"/>
          <w:lang w:val="en-GB"/>
        </w:rPr>
        <w:t>Public sector partners:</w:t>
      </w:r>
    </w:p>
    <w:tbl>
      <w:tblPr>
        <w:tblW w:w="9923" w:type="dxa"/>
        <w:tblInd w:w="-1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="008B4C04" w:rsidRPr="00936C35" w14:paraId="5EEB2E19" w14:textId="77777777" w:rsidTr="008B4C04">
        <w:trPr>
          <w:trHeight w:val="283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024CFA" w14:textId="77777777" w:rsidR="009331C1" w:rsidRPr="00936C35" w:rsidRDefault="009331C1" w:rsidP="008B4C04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4FFC8C" w14:textId="255E407B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Name of the</w:t>
            </w: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br/>
              <w:t>local public authorit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B7B342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Mayor /</w:t>
            </w: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br/>
              <w:t>District Presiden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4B7C8" w14:textId="743177DF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Signature</w:t>
            </w:r>
          </w:p>
        </w:tc>
      </w:tr>
      <w:tr w:rsidR="008B4C04" w:rsidRPr="00936C35" w14:paraId="2A67A914" w14:textId="77777777" w:rsidTr="008B4C04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468FE" w14:textId="77777777" w:rsidR="009331C1" w:rsidRPr="00936C35" w:rsidRDefault="009331C1" w:rsidP="008B4C04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1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4CD866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C1EC83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9B49B6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B4C04" w:rsidRPr="00936C35" w14:paraId="66B77CBD" w14:textId="77777777" w:rsidTr="008B4C04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CE3590" w14:textId="77777777" w:rsidR="009331C1" w:rsidRPr="00936C35" w:rsidRDefault="009331C1" w:rsidP="008B4C04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2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E9B23A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ED302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1F7AD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B4C04" w:rsidRPr="00936C35" w14:paraId="3237081C" w14:textId="77777777" w:rsidTr="008B4C04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395726" w14:textId="77777777" w:rsidR="009331C1" w:rsidRPr="00936C35" w:rsidRDefault="009331C1" w:rsidP="008B4C04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3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D10347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DB7909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F0531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B4C04" w:rsidRPr="00936C35" w14:paraId="5BBCBF6D" w14:textId="77777777" w:rsidTr="008B4C04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3EF5D0" w14:textId="77777777" w:rsidR="009331C1" w:rsidRPr="00936C35" w:rsidRDefault="009331C1" w:rsidP="008B4C04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4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68E5A8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AADC9A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DDCADF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B4C04" w:rsidRPr="00936C35" w14:paraId="05F4F667" w14:textId="77777777" w:rsidTr="008B4C04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8A072" w14:textId="77777777" w:rsidR="009331C1" w:rsidRPr="00936C35" w:rsidRDefault="009331C1" w:rsidP="008B4C04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5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002C2D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D10D94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02A807" w14:textId="77777777" w:rsidR="009331C1" w:rsidRPr="00936C35" w:rsidRDefault="009331C1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792DF8" w:rsidRPr="00936C35" w14:paraId="1495F866" w14:textId="77777777" w:rsidTr="008B4C04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6E3B2B" w14:textId="586730A1" w:rsidR="00792DF8" w:rsidRPr="00936C35" w:rsidRDefault="00792DF8" w:rsidP="008B4C04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>
              <w:rPr>
                <w:rFonts w:ascii="Myriad Pro" w:hAnsi="Myriad Pro"/>
                <w:sz w:val="22"/>
                <w:szCs w:val="22"/>
                <w:lang w:val="en-GB"/>
              </w:rPr>
              <w:t>6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E0D18A" w14:textId="77777777" w:rsidR="00792DF8" w:rsidRPr="00936C35" w:rsidRDefault="00792DF8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D36AC7" w14:textId="77777777" w:rsidR="00792DF8" w:rsidRPr="00936C35" w:rsidRDefault="00792DF8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B457B8" w14:textId="77777777" w:rsidR="00792DF8" w:rsidRPr="00936C35" w:rsidRDefault="00792DF8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</w:tbl>
    <w:p w14:paraId="5D04C2F5" w14:textId="391C5E4B" w:rsidR="00792DF8" w:rsidRPr="00792DF8" w:rsidRDefault="003564C4" w:rsidP="00792DF8">
      <w:pPr>
        <w:pStyle w:val="BodyA"/>
        <w:snapToGrid w:val="0"/>
        <w:spacing w:before="60" w:after="60"/>
        <w:ind w:left="-142" w:right="-30"/>
        <w:rPr>
          <w:rFonts w:ascii="Myriad Pro" w:hAnsi="Myriad Pro"/>
          <w:color w:val="auto"/>
          <w:u w:color="002060"/>
          <w:lang w:val="en-GB"/>
        </w:rPr>
      </w:pPr>
      <w:r w:rsidRPr="00936C35">
        <w:rPr>
          <w:rFonts w:ascii="Myriad Pro" w:hAnsi="Myriad Pro"/>
          <w:color w:val="auto"/>
          <w:u w:color="002060"/>
          <w:lang w:val="en-GB"/>
        </w:rPr>
        <w:tab/>
      </w:r>
      <w:r w:rsidRPr="00936C35">
        <w:rPr>
          <w:rFonts w:ascii="Myriad Pro" w:hAnsi="Myriad Pro"/>
          <w:color w:val="auto"/>
          <w:u w:color="002060"/>
          <w:lang w:val="en-GB"/>
        </w:rPr>
        <w:tab/>
      </w:r>
    </w:p>
    <w:p w14:paraId="225E259C" w14:textId="77777777" w:rsidR="008B4C04" w:rsidRPr="00936C35" w:rsidRDefault="008B4C04" w:rsidP="008B4C04">
      <w:pPr>
        <w:spacing w:after="120"/>
        <w:ind w:hanging="86"/>
        <w:rPr>
          <w:rFonts w:ascii="Myriad Pro" w:hAnsi="Myriad Pro"/>
          <w:b/>
          <w:sz w:val="22"/>
          <w:szCs w:val="22"/>
          <w:lang w:val="en-GB"/>
        </w:rPr>
      </w:pPr>
      <w:r w:rsidRPr="00936C35">
        <w:rPr>
          <w:rFonts w:ascii="Myriad Pro" w:hAnsi="Myriad Pro"/>
          <w:b/>
          <w:bCs/>
          <w:sz w:val="22"/>
          <w:szCs w:val="22"/>
          <w:lang w:val="en-GB"/>
        </w:rPr>
        <w:lastRenderedPageBreak/>
        <w:t>Public sector partners:</w:t>
      </w:r>
    </w:p>
    <w:tbl>
      <w:tblPr>
        <w:tblW w:w="9923" w:type="dxa"/>
        <w:tblInd w:w="-1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="008B4C04" w:rsidRPr="00936C35" w14:paraId="5DD53568" w14:textId="77777777" w:rsidTr="002A39B8">
        <w:trPr>
          <w:trHeight w:val="283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8A77E7" w14:textId="77777777" w:rsidR="008B4C04" w:rsidRPr="00936C35" w:rsidRDefault="008B4C04" w:rsidP="002A39B8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26B155" w14:textId="46518FA5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Name of the</w:t>
            </w: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br/>
              <w:t>economic operator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6DF09C" w14:textId="46C52D49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Manage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B44559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Signature</w:t>
            </w:r>
          </w:p>
        </w:tc>
      </w:tr>
      <w:tr w:rsidR="008B4C04" w:rsidRPr="00936C35" w14:paraId="68D6926D" w14:textId="77777777" w:rsidTr="002A39B8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6EBAF6" w14:textId="77777777" w:rsidR="008B4C04" w:rsidRPr="00936C35" w:rsidRDefault="008B4C04" w:rsidP="002A39B8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1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074396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B8B1A1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8322B0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B4C04" w:rsidRPr="00936C35" w14:paraId="619FF3BC" w14:textId="77777777" w:rsidTr="002A39B8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BC4D4C" w14:textId="77777777" w:rsidR="008B4C04" w:rsidRPr="00936C35" w:rsidRDefault="008B4C04" w:rsidP="002A39B8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2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EE0D16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78F2D6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08E0AC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B4C04" w:rsidRPr="00936C35" w14:paraId="07074D91" w14:textId="77777777" w:rsidTr="002A39B8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56578D" w14:textId="77777777" w:rsidR="008B4C04" w:rsidRPr="00936C35" w:rsidRDefault="008B4C04" w:rsidP="002A39B8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3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9976A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E27328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68A178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B4C04" w:rsidRPr="00936C35" w14:paraId="142AACB9" w14:textId="77777777" w:rsidTr="002A39B8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76667" w14:textId="77777777" w:rsidR="008B4C04" w:rsidRPr="00936C35" w:rsidRDefault="008B4C04" w:rsidP="002A39B8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4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05621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D53298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02956A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B4C04" w:rsidRPr="00936C35" w14:paraId="46248C51" w14:textId="77777777" w:rsidTr="002A39B8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30F070" w14:textId="77777777" w:rsidR="008B4C04" w:rsidRPr="00936C35" w:rsidRDefault="008B4C04" w:rsidP="002A39B8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5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84D5DD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0D40ED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07C11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B4C04" w:rsidRPr="00936C35" w14:paraId="3F3ADECB" w14:textId="77777777" w:rsidTr="002A39B8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48AF2E" w14:textId="5081EE82" w:rsidR="008B4C04" w:rsidRPr="00936C35" w:rsidRDefault="008B4C04" w:rsidP="002A39B8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6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755AFE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308FAD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04ABAD" w14:textId="77777777" w:rsidR="008B4C04" w:rsidRPr="00936C35" w:rsidRDefault="008B4C04" w:rsidP="002A39B8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</w:tbl>
    <w:p w14:paraId="520A50C2" w14:textId="0B406D2F" w:rsidR="003564C4" w:rsidRPr="00936C35" w:rsidRDefault="003564C4" w:rsidP="003564C4">
      <w:pPr>
        <w:pStyle w:val="BodyA"/>
        <w:snapToGrid w:val="0"/>
        <w:spacing w:before="60" w:after="60"/>
        <w:ind w:left="-142" w:right="-30"/>
        <w:rPr>
          <w:rFonts w:ascii="Myriad Pro" w:hAnsi="Myriad Pro"/>
          <w:bCs/>
          <w:color w:val="auto"/>
          <w:u w:color="002060"/>
          <w:lang w:val="en-GB"/>
        </w:rPr>
      </w:pPr>
    </w:p>
    <w:p w14:paraId="66E9FCFC" w14:textId="42F37785" w:rsidR="00811166" w:rsidRPr="00936C35" w:rsidRDefault="00401959" w:rsidP="00811166">
      <w:pPr>
        <w:spacing w:after="120"/>
        <w:ind w:hanging="86"/>
        <w:rPr>
          <w:rFonts w:ascii="Myriad Pro" w:hAnsi="Myriad Pro"/>
          <w:b/>
          <w:sz w:val="22"/>
          <w:szCs w:val="22"/>
          <w:lang w:val="en-GB"/>
        </w:rPr>
      </w:pPr>
      <w:r>
        <w:rPr>
          <w:rFonts w:ascii="Myriad Pro" w:hAnsi="Myriad Pro"/>
          <w:b/>
          <w:bCs/>
          <w:sz w:val="22"/>
          <w:szCs w:val="22"/>
          <w:lang w:val="en-GB"/>
        </w:rPr>
        <w:t>Associative sector partners</w:t>
      </w:r>
      <w:r w:rsidR="00811166" w:rsidRPr="00936C35">
        <w:rPr>
          <w:rFonts w:ascii="Myriad Pro" w:hAnsi="Myriad Pro"/>
          <w:b/>
          <w:bCs/>
          <w:sz w:val="22"/>
          <w:szCs w:val="22"/>
          <w:lang w:val="en-GB"/>
        </w:rPr>
        <w:t xml:space="preserve"> (if any):</w:t>
      </w:r>
    </w:p>
    <w:tbl>
      <w:tblPr>
        <w:tblW w:w="9923" w:type="dxa"/>
        <w:tblInd w:w="-1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="00811166" w:rsidRPr="00936C35" w14:paraId="504C0A6F" w14:textId="77777777" w:rsidTr="000928DE">
        <w:trPr>
          <w:trHeight w:val="283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9B324E" w14:textId="77777777" w:rsidR="00811166" w:rsidRPr="00936C35" w:rsidRDefault="00811166" w:rsidP="000928DE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E59D40" w14:textId="7A09DA76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Name of the</w:t>
            </w: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br/>
              <w:t>institution / organisation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CE5B98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Manage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9CAAA9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Signature</w:t>
            </w:r>
          </w:p>
        </w:tc>
      </w:tr>
      <w:tr w:rsidR="00811166" w:rsidRPr="00936C35" w14:paraId="0465ED34" w14:textId="77777777" w:rsidTr="000928DE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913AD" w14:textId="77777777" w:rsidR="00811166" w:rsidRPr="00936C35" w:rsidRDefault="00811166" w:rsidP="000928DE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1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49508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C65528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DC61C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11166" w:rsidRPr="00936C35" w14:paraId="281A03C9" w14:textId="77777777" w:rsidTr="000928DE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498CE0" w14:textId="77777777" w:rsidR="00811166" w:rsidRPr="00936C35" w:rsidRDefault="00811166" w:rsidP="000928DE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2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AE54EE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CE2FD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9CC40D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  <w:tr w:rsidR="00811166" w:rsidRPr="00936C35" w14:paraId="30E5774C" w14:textId="77777777" w:rsidTr="000928DE">
        <w:trPr>
          <w:trHeight w:val="397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10006D" w14:textId="77777777" w:rsidR="00811166" w:rsidRPr="00936C35" w:rsidRDefault="00811166" w:rsidP="000928DE">
            <w:pPr>
              <w:jc w:val="center"/>
              <w:rPr>
                <w:rFonts w:ascii="Myriad Pro" w:hAnsi="Myriad Pro"/>
                <w:sz w:val="22"/>
                <w:szCs w:val="22"/>
                <w:lang w:val="en-GB"/>
              </w:rPr>
            </w:pPr>
            <w:r w:rsidRPr="00936C35">
              <w:rPr>
                <w:rFonts w:ascii="Myriad Pro" w:hAnsi="Myriad Pro"/>
                <w:sz w:val="22"/>
                <w:szCs w:val="22"/>
                <w:lang w:val="en-GB"/>
              </w:rPr>
              <w:t>3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ED173C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A13722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CCE120" w14:textId="77777777" w:rsidR="00811166" w:rsidRPr="00936C35" w:rsidRDefault="00811166" w:rsidP="000928DE">
            <w:pPr>
              <w:rPr>
                <w:rFonts w:ascii="Myriad Pro" w:hAnsi="Myriad Pro"/>
                <w:sz w:val="22"/>
                <w:szCs w:val="22"/>
                <w:lang w:val="en-GB"/>
              </w:rPr>
            </w:pPr>
          </w:p>
        </w:tc>
      </w:tr>
    </w:tbl>
    <w:p w14:paraId="67A0108D" w14:textId="77777777" w:rsidR="00811166" w:rsidRPr="00936C35" w:rsidRDefault="00811166" w:rsidP="00811166">
      <w:pPr>
        <w:pStyle w:val="BodyA"/>
        <w:snapToGrid w:val="0"/>
        <w:spacing w:before="60" w:after="60"/>
        <w:ind w:left="-142" w:right="-30"/>
        <w:rPr>
          <w:rFonts w:ascii="Myriad Pro" w:hAnsi="Myriad Pro"/>
          <w:bCs/>
          <w:color w:val="auto"/>
          <w:u w:color="002060"/>
          <w:lang w:val="en-GB"/>
        </w:rPr>
      </w:pPr>
    </w:p>
    <w:p w14:paraId="35D92840" w14:textId="77777777" w:rsidR="00811166" w:rsidRPr="00936C35" w:rsidRDefault="00811166" w:rsidP="003564C4">
      <w:pPr>
        <w:pStyle w:val="BodyA"/>
        <w:snapToGrid w:val="0"/>
        <w:spacing w:before="60" w:after="60"/>
        <w:ind w:left="-142" w:right="-30"/>
        <w:rPr>
          <w:rFonts w:ascii="Myriad Pro" w:hAnsi="Myriad Pro"/>
          <w:bCs/>
          <w:color w:val="auto"/>
          <w:u w:color="002060"/>
          <w:lang w:val="en-GB"/>
        </w:rPr>
      </w:pPr>
    </w:p>
    <w:sectPr w:rsidR="00811166" w:rsidRPr="00936C35" w:rsidSect="00C4654E">
      <w:headerReference w:type="first" r:id="rId7"/>
      <w:pgSz w:w="11906" w:h="16838"/>
      <w:pgMar w:top="1440" w:right="1080" w:bottom="1440" w:left="1080" w:header="56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C0D5F" w14:textId="77777777" w:rsidR="002335A9" w:rsidRDefault="002335A9" w:rsidP="002335A9">
      <w:r>
        <w:separator/>
      </w:r>
    </w:p>
  </w:endnote>
  <w:endnote w:type="continuationSeparator" w:id="0">
    <w:p w14:paraId="3C2E3985" w14:textId="77777777" w:rsidR="002335A9" w:rsidRDefault="002335A9" w:rsidP="00233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2D502" w14:textId="77777777" w:rsidR="002335A9" w:rsidRDefault="002335A9" w:rsidP="002335A9">
      <w:r>
        <w:separator/>
      </w:r>
    </w:p>
  </w:footnote>
  <w:footnote w:type="continuationSeparator" w:id="0">
    <w:p w14:paraId="7EE2ADB1" w14:textId="77777777" w:rsidR="002335A9" w:rsidRDefault="002335A9" w:rsidP="002335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328A8" w14:textId="6A170D5D" w:rsidR="002335A9" w:rsidRDefault="002335A9" w:rsidP="002335A9">
    <w:pPr>
      <w:pStyle w:val="Header"/>
      <w:jc w:val="center"/>
    </w:pPr>
    <w:r>
      <w:rPr>
        <w:noProof/>
      </w:rPr>
      <w:drawing>
        <wp:inline distT="0" distB="0" distL="0" distR="0" wp14:anchorId="1168A312" wp14:editId="7644ADCC">
          <wp:extent cx="4667250" cy="722144"/>
          <wp:effectExtent l="0" t="0" r="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5751" cy="725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DE3"/>
    <w:multiLevelType w:val="hybridMultilevel"/>
    <w:tmpl w:val="DDA81596"/>
    <w:lvl w:ilvl="0" w:tplc="A4862C7A">
      <w:start w:val="1"/>
      <w:numFmt w:val="decimal"/>
      <w:lvlText w:val="6.%1."/>
      <w:lvlJc w:val="left"/>
      <w:pPr>
        <w:ind w:left="390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625" w:hanging="360"/>
      </w:pPr>
    </w:lvl>
    <w:lvl w:ilvl="2" w:tplc="0409001B" w:tentative="1">
      <w:start w:val="1"/>
      <w:numFmt w:val="lowerRoman"/>
      <w:lvlText w:val="%3."/>
      <w:lvlJc w:val="right"/>
      <w:pPr>
        <w:ind w:left="5345" w:hanging="180"/>
      </w:pPr>
    </w:lvl>
    <w:lvl w:ilvl="3" w:tplc="0409000F" w:tentative="1">
      <w:start w:val="1"/>
      <w:numFmt w:val="decimal"/>
      <w:lvlText w:val="%4."/>
      <w:lvlJc w:val="left"/>
      <w:pPr>
        <w:ind w:left="6065" w:hanging="360"/>
      </w:pPr>
    </w:lvl>
    <w:lvl w:ilvl="4" w:tplc="04090019" w:tentative="1">
      <w:start w:val="1"/>
      <w:numFmt w:val="lowerLetter"/>
      <w:lvlText w:val="%5."/>
      <w:lvlJc w:val="left"/>
      <w:pPr>
        <w:ind w:left="6785" w:hanging="360"/>
      </w:pPr>
    </w:lvl>
    <w:lvl w:ilvl="5" w:tplc="0409001B" w:tentative="1">
      <w:start w:val="1"/>
      <w:numFmt w:val="lowerRoman"/>
      <w:lvlText w:val="%6."/>
      <w:lvlJc w:val="right"/>
      <w:pPr>
        <w:ind w:left="7505" w:hanging="180"/>
      </w:pPr>
    </w:lvl>
    <w:lvl w:ilvl="6" w:tplc="0409000F" w:tentative="1">
      <w:start w:val="1"/>
      <w:numFmt w:val="decimal"/>
      <w:lvlText w:val="%7."/>
      <w:lvlJc w:val="left"/>
      <w:pPr>
        <w:ind w:left="8225" w:hanging="360"/>
      </w:pPr>
    </w:lvl>
    <w:lvl w:ilvl="7" w:tplc="04090019" w:tentative="1">
      <w:start w:val="1"/>
      <w:numFmt w:val="lowerLetter"/>
      <w:lvlText w:val="%8."/>
      <w:lvlJc w:val="left"/>
      <w:pPr>
        <w:ind w:left="8945" w:hanging="360"/>
      </w:pPr>
    </w:lvl>
    <w:lvl w:ilvl="8" w:tplc="0409001B" w:tentative="1">
      <w:start w:val="1"/>
      <w:numFmt w:val="lowerRoman"/>
      <w:lvlText w:val="%9."/>
      <w:lvlJc w:val="right"/>
      <w:pPr>
        <w:ind w:left="9665" w:hanging="180"/>
      </w:pPr>
    </w:lvl>
  </w:abstractNum>
  <w:abstractNum w:abstractNumId="1" w15:restartNumberingAfterBreak="0">
    <w:nsid w:val="0FF8494B"/>
    <w:multiLevelType w:val="hybridMultilevel"/>
    <w:tmpl w:val="CA862BD2"/>
    <w:lvl w:ilvl="0" w:tplc="73FAA43A">
      <w:start w:val="1"/>
      <w:numFmt w:val="decimal"/>
      <w:lvlText w:val="3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D574E"/>
    <w:multiLevelType w:val="multilevel"/>
    <w:tmpl w:val="6D68A5EA"/>
    <w:lvl w:ilvl="0">
      <w:start w:val="1"/>
      <w:numFmt w:val="upperLetter"/>
      <w:lvlText w:val="%1."/>
      <w:lvlJc w:val="left"/>
      <w:pPr>
        <w:ind w:left="360" w:hanging="360"/>
      </w:pPr>
      <w:rPr>
        <w:b/>
        <w:bCs/>
        <w:caps w:val="0"/>
        <w:smallCaps w:val="0"/>
        <w:strike w:val="0"/>
        <w:dstrike w:val="0"/>
        <w:outline w:val="0"/>
        <w:emboss w:val="0"/>
        <w:imprint w:val="0"/>
        <w:color w:val="1F3864" w:themeColor="accent1" w:themeShade="8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3237B7D"/>
    <w:multiLevelType w:val="hybridMultilevel"/>
    <w:tmpl w:val="E2627BA6"/>
    <w:lvl w:ilvl="0" w:tplc="04090005">
      <w:start w:val="1"/>
      <w:numFmt w:val="bullet"/>
      <w:lvlText w:val=""/>
      <w:lvlJc w:val="left"/>
      <w:pPr>
        <w:ind w:left="3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5" w:hanging="360"/>
      </w:pPr>
      <w:rPr>
        <w:rFonts w:ascii="Wingdings" w:hAnsi="Wingdings" w:hint="default"/>
      </w:rPr>
    </w:lvl>
  </w:abstractNum>
  <w:abstractNum w:abstractNumId="4" w15:restartNumberingAfterBreak="0">
    <w:nsid w:val="3B876948"/>
    <w:multiLevelType w:val="hybridMultilevel"/>
    <w:tmpl w:val="CA221462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D54E9"/>
    <w:multiLevelType w:val="hybridMultilevel"/>
    <w:tmpl w:val="BDAE2BC6"/>
    <w:lvl w:ilvl="0" w:tplc="CFE40CB8">
      <w:start w:val="1"/>
      <w:numFmt w:val="decimal"/>
      <w:lvlText w:val="5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10B71"/>
    <w:multiLevelType w:val="multilevel"/>
    <w:tmpl w:val="C204B060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342" w:hanging="34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1FF42C4"/>
    <w:multiLevelType w:val="hybridMultilevel"/>
    <w:tmpl w:val="4C8CEB18"/>
    <w:lvl w:ilvl="0" w:tplc="9DB0FF38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E2358"/>
    <w:multiLevelType w:val="hybridMultilevel"/>
    <w:tmpl w:val="33665B2E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61AB0"/>
    <w:multiLevelType w:val="hybridMultilevel"/>
    <w:tmpl w:val="F1AE3EE8"/>
    <w:lvl w:ilvl="0" w:tplc="B35C3D70">
      <w:start w:val="1"/>
      <w:numFmt w:val="decimal"/>
      <w:lvlText w:val="4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037933">
    <w:abstractNumId w:val="2"/>
  </w:num>
  <w:num w:numId="2" w16cid:durableId="55325924">
    <w:abstractNumId w:val="6"/>
  </w:num>
  <w:num w:numId="3" w16cid:durableId="1687513230">
    <w:abstractNumId w:val="7"/>
  </w:num>
  <w:num w:numId="4" w16cid:durableId="1184201505">
    <w:abstractNumId w:val="1"/>
  </w:num>
  <w:num w:numId="5" w16cid:durableId="1415513506">
    <w:abstractNumId w:val="9"/>
  </w:num>
  <w:num w:numId="6" w16cid:durableId="1631670123">
    <w:abstractNumId w:val="5"/>
  </w:num>
  <w:num w:numId="7" w16cid:durableId="85465333">
    <w:abstractNumId w:val="3"/>
  </w:num>
  <w:num w:numId="8" w16cid:durableId="757674506">
    <w:abstractNumId w:val="0"/>
  </w:num>
  <w:num w:numId="9" w16cid:durableId="1637832181">
    <w:abstractNumId w:val="4"/>
  </w:num>
  <w:num w:numId="10" w16cid:durableId="1240826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rc0NTYwNTMzszBX0lEKTi0uzszPAykwrAUApVMqXywAAAA="/>
  </w:docVars>
  <w:rsids>
    <w:rsidRoot w:val="002335A9"/>
    <w:rsid w:val="002335A9"/>
    <w:rsid w:val="002C35DF"/>
    <w:rsid w:val="0032100D"/>
    <w:rsid w:val="003564C4"/>
    <w:rsid w:val="003B667B"/>
    <w:rsid w:val="00401959"/>
    <w:rsid w:val="00792DF8"/>
    <w:rsid w:val="007B7F72"/>
    <w:rsid w:val="00811166"/>
    <w:rsid w:val="008674F3"/>
    <w:rsid w:val="008B4C04"/>
    <w:rsid w:val="00915889"/>
    <w:rsid w:val="009331C1"/>
    <w:rsid w:val="00936C35"/>
    <w:rsid w:val="00A020F7"/>
    <w:rsid w:val="00A21389"/>
    <w:rsid w:val="00AA757F"/>
    <w:rsid w:val="00C4654E"/>
    <w:rsid w:val="00D74B89"/>
    <w:rsid w:val="00EB32A5"/>
    <w:rsid w:val="00EF5769"/>
    <w:rsid w:val="00F6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E5EECA2"/>
  <w15:chartTrackingRefBased/>
  <w15:docId w15:val="{232DAFF2-0A8B-48A8-9421-1777C36BF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335A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rsid w:val="002335A9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Application3">
    <w:name w:val="Application3"/>
    <w:rsid w:val="002335A9"/>
    <w:pPr>
      <w:widowControl w:val="0"/>
      <w:pBdr>
        <w:top w:val="nil"/>
        <w:left w:val="nil"/>
        <w:bottom w:val="nil"/>
        <w:right w:val="nil"/>
        <w:between w:val="nil"/>
        <w:bar w:val="nil"/>
      </w:pBdr>
      <w:tabs>
        <w:tab w:val="right" w:pos="8789"/>
      </w:tabs>
      <w:suppressAutoHyphens/>
      <w:spacing w:after="0" w:line="240" w:lineRule="auto"/>
      <w:jc w:val="both"/>
    </w:pPr>
    <w:rPr>
      <w:rFonts w:ascii="Arial Narrow" w:eastAsia="Arial Unicode MS" w:hAnsi="Arial Narrow" w:cs="Arial Unicode MS"/>
      <w:color w:val="000000"/>
      <w:u w:color="000000"/>
      <w:bdr w:val="nil"/>
      <w:lang w:val="en-US"/>
    </w:rPr>
  </w:style>
  <w:style w:type="paragraph" w:customStyle="1" w:styleId="Application2">
    <w:name w:val="Application2"/>
    <w:rsid w:val="002335A9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ind w:left="360" w:hanging="360"/>
    </w:pPr>
    <w:rPr>
      <w:rFonts w:ascii="Arial Narrow" w:eastAsia="Arial Narrow" w:hAnsi="Arial Narrow" w:cs="Arial Narrow"/>
      <w:b/>
      <w:bCs/>
      <w:color w:val="000000"/>
      <w:spacing w:val="-1"/>
      <w:u w:color="000000"/>
      <w:bdr w:val="nil"/>
      <w:lang w:val="en-US"/>
    </w:rPr>
  </w:style>
  <w:style w:type="paragraph" w:customStyle="1" w:styleId="BodyA">
    <w:name w:val="Body A"/>
    <w:rsid w:val="002335A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335A9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5A9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335A9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5A9"/>
    <w:rPr>
      <w:rFonts w:ascii="Times New Roman" w:eastAsia="Arial Unicode MS" w:hAnsi="Times New Roman" w:cs="Times New Roman"/>
      <w:sz w:val="24"/>
      <w:szCs w:val="24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 Toma</dc:creator>
  <cp:keywords/>
  <dc:description/>
  <cp:lastModifiedBy>Dorin Toma</cp:lastModifiedBy>
  <cp:revision>11</cp:revision>
  <dcterms:created xsi:type="dcterms:W3CDTF">2023-01-13T12:22:00Z</dcterms:created>
  <dcterms:modified xsi:type="dcterms:W3CDTF">2023-01-20T08:30:00Z</dcterms:modified>
</cp:coreProperties>
</file>